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3ADE9413" w:rsidR="00751175" w:rsidRDefault="00052EF8">
      <w:pPr>
        <w:pStyle w:val="Title"/>
      </w:pPr>
      <w:bookmarkStart w:id="0" w:name="_8uj90gqfyy4u" w:colFirst="0" w:colLast="0"/>
      <w:bookmarkEnd w:id="0"/>
      <w:r>
        <w:t>CYBR 1500 Assignment, Week 1</w:t>
      </w:r>
      <w:r w:rsidR="000E2305">
        <w:t>2</w:t>
      </w:r>
    </w:p>
    <w:p w14:paraId="00000002" w14:textId="77777777" w:rsidR="00751175" w:rsidRDefault="00052EF8">
      <w:pPr>
        <w:pStyle w:val="Heading1"/>
        <w:rPr>
          <w:i/>
        </w:rPr>
      </w:pPr>
      <w:bookmarkStart w:id="1" w:name="_vtcee9ackr07" w:colFirst="0" w:colLast="0"/>
      <w:bookmarkEnd w:id="1"/>
      <w:r>
        <w:t>Part I: Required Readings and Lecture Content</w:t>
      </w:r>
    </w:p>
    <w:p w14:paraId="5C92EFB9" w14:textId="0C037F3A" w:rsidR="00554F6C" w:rsidRDefault="00052EF8">
      <w:pPr>
        <w:numPr>
          <w:ilvl w:val="0"/>
          <w:numId w:val="1"/>
        </w:numPr>
      </w:pPr>
      <w:r>
        <w:t xml:space="preserve">Watch the video here: </w:t>
      </w:r>
    </w:p>
    <w:p w14:paraId="7D348093" w14:textId="755A15A4" w:rsidR="00554F6C" w:rsidRDefault="00554F6C" w:rsidP="00554F6C">
      <w:pPr>
        <w:ind w:left="720"/>
      </w:pPr>
      <w:r>
        <w:t xml:space="preserve">Week 12 Update: </w:t>
      </w:r>
      <w:hyperlink r:id="rId5" w:history="1">
        <w:r w:rsidRPr="00554F6C">
          <w:rPr>
            <w:rStyle w:val="Hyperlink"/>
          </w:rPr>
          <w:t>https://youtu.be/rEl1exH-Miw</w:t>
        </w:r>
      </w:hyperlink>
    </w:p>
    <w:p w14:paraId="00000003" w14:textId="7496E9C4" w:rsidR="00751175" w:rsidRDefault="00052EF8" w:rsidP="00554F6C">
      <w:pPr>
        <w:ind w:left="720"/>
      </w:pPr>
      <w:r>
        <w:t xml:space="preserve">Chapter 14, part 3: </w:t>
      </w:r>
      <w:hyperlink r:id="rId6">
        <w:r>
          <w:rPr>
            <w:color w:val="1155CC"/>
            <w:u w:val="single"/>
          </w:rPr>
          <w:t>https://youtu.be/KILqWVmoTxU</w:t>
        </w:r>
      </w:hyperlink>
      <w:r>
        <w:t xml:space="preserve"> </w:t>
      </w:r>
    </w:p>
    <w:p w14:paraId="1FCD983F" w14:textId="776F4128" w:rsidR="00DE5A0B" w:rsidRDefault="00DE5A0B">
      <w:pPr>
        <w:numPr>
          <w:ilvl w:val="0"/>
          <w:numId w:val="1"/>
        </w:numPr>
      </w:pPr>
      <w:r>
        <w:t>Please finish reading chapter 14 of Blum &amp; Bresnahan</w:t>
      </w:r>
    </w:p>
    <w:p w14:paraId="3CDF6343" w14:textId="452FDB2D" w:rsidR="00DE5A0B" w:rsidRDefault="00DE5A0B">
      <w:pPr>
        <w:numPr>
          <w:ilvl w:val="0"/>
          <w:numId w:val="1"/>
        </w:numPr>
      </w:pPr>
      <w:r>
        <w:t>Read and be familiar with chapter 15 of Blum &amp; Bresnahan</w:t>
      </w:r>
    </w:p>
    <w:p w14:paraId="00000006" w14:textId="4D05AAF3" w:rsidR="00751175" w:rsidRDefault="00052EF8">
      <w:pPr>
        <w:pStyle w:val="Heading1"/>
      </w:pPr>
      <w:r>
        <w:t>Part 2: Chapter 14, User Input (3)</w:t>
      </w:r>
    </w:p>
    <w:p w14:paraId="2217864F" w14:textId="06ABE6BF" w:rsidR="00BF4118" w:rsidRDefault="00D62244" w:rsidP="00D62244">
      <w:r>
        <w:t>Type in and run the following scripts from the text, chapter 14:</w:t>
      </w:r>
    </w:p>
    <w:p w14:paraId="32747976" w14:textId="2015E4F7" w:rsidR="00D62244" w:rsidRDefault="00D62244" w:rsidP="00D62244">
      <w:r w:rsidRPr="001F422F">
        <w:rPr>
          <w:rFonts w:ascii="Courier New" w:hAnsi="Courier New" w:cs="Courier New"/>
          <w:b/>
          <w:bCs/>
        </w:rPr>
        <w:t>Test</w:t>
      </w:r>
      <w:r>
        <w:rPr>
          <w:rFonts w:ascii="Courier New" w:hAnsi="Courier New" w:cs="Courier New"/>
          <w:b/>
          <w:bCs/>
        </w:rPr>
        <w:t xml:space="preserve">22 </w:t>
      </w:r>
      <w:r w:rsidRPr="001F422F">
        <w:rPr>
          <w:b/>
          <w:bCs/>
        </w:rPr>
        <w:t>(page.3</w:t>
      </w:r>
      <w:r>
        <w:rPr>
          <w:b/>
          <w:bCs/>
        </w:rPr>
        <w:t>88</w:t>
      </w:r>
      <w:r w:rsidRPr="001F422F">
        <w:rPr>
          <w:b/>
          <w:bCs/>
        </w:rPr>
        <w:t>)</w:t>
      </w:r>
      <w:r>
        <w:rPr>
          <w:b/>
          <w:bCs/>
        </w:rPr>
        <w:t>:</w:t>
      </w:r>
    </w:p>
    <w:p w14:paraId="5AE4AC37" w14:textId="344AFBBE" w:rsidR="00D62244" w:rsidRDefault="00D62244" w:rsidP="00D62244">
      <w:r w:rsidRPr="00D62244">
        <w:rPr>
          <w:rFonts w:ascii="Courier New" w:hAnsi="Courier New" w:cs="Courier New"/>
          <w:noProof/>
        </w:rPr>
        <w:drawing>
          <wp:inline distT="0" distB="0" distL="0" distR="0" wp14:anchorId="43B8C01A" wp14:editId="21AE8DBF">
            <wp:extent cx="2876951" cy="94310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C30">
        <w:rPr>
          <w:rFonts w:ascii="Courier New" w:hAnsi="Courier New" w:cs="Courier New"/>
        </w:rPr>
        <w:t xml:space="preserve"> </w:t>
      </w:r>
    </w:p>
    <w:p w14:paraId="11AFA116" w14:textId="2A61F118" w:rsidR="00D62244" w:rsidRDefault="00D62244" w:rsidP="00D62244">
      <w:pPr>
        <w:rPr>
          <w:rFonts w:ascii="Courier New" w:hAnsi="Courier New" w:cs="Courier New"/>
          <w:b/>
          <w:bCs/>
        </w:rPr>
      </w:pPr>
      <w:r w:rsidRPr="001F422F">
        <w:rPr>
          <w:b/>
          <w:bCs/>
        </w:rPr>
        <w:t>Output of</w:t>
      </w:r>
      <w:r w:rsidRPr="001F422F">
        <w:rPr>
          <w:rFonts w:ascii="Courier New" w:hAnsi="Courier New" w:cs="Courier New"/>
          <w:b/>
          <w:bCs/>
        </w:rPr>
        <w:t xml:space="preserve"> test</w:t>
      </w:r>
      <w:r>
        <w:rPr>
          <w:rFonts w:ascii="Courier New" w:hAnsi="Courier New" w:cs="Courier New"/>
          <w:b/>
          <w:bCs/>
        </w:rPr>
        <w:t>22</w:t>
      </w:r>
      <w:r w:rsidRPr="001F422F">
        <w:rPr>
          <w:rFonts w:ascii="Courier New" w:hAnsi="Courier New" w:cs="Courier New"/>
          <w:b/>
          <w:bCs/>
        </w:rPr>
        <w:t>:</w:t>
      </w:r>
    </w:p>
    <w:p w14:paraId="692CDCFB" w14:textId="73DB70C8" w:rsidR="00D62244" w:rsidRDefault="00D62244" w:rsidP="00D62244">
      <w:pPr>
        <w:rPr>
          <w:rFonts w:ascii="Courier New" w:hAnsi="Courier New" w:cs="Courier New"/>
        </w:rPr>
      </w:pPr>
      <w:r w:rsidRPr="00D62244">
        <w:rPr>
          <w:rFonts w:ascii="Courier New" w:hAnsi="Courier New" w:cs="Courier New"/>
          <w:b/>
          <w:bCs/>
          <w:noProof/>
        </w:rPr>
        <w:drawing>
          <wp:inline distT="0" distB="0" distL="0" distR="0" wp14:anchorId="08D93085" wp14:editId="0F2716BE">
            <wp:extent cx="2410161" cy="485843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291A1" w14:textId="77777777" w:rsidR="00BF4118" w:rsidRDefault="00BF4118" w:rsidP="00D62244">
      <w:pPr>
        <w:rPr>
          <w:rFonts w:ascii="Courier New" w:hAnsi="Courier New" w:cs="Courier New"/>
        </w:rPr>
      </w:pPr>
    </w:p>
    <w:p w14:paraId="72523A80" w14:textId="39D2985F" w:rsidR="00D62244" w:rsidRDefault="00D62244" w:rsidP="00D62244">
      <w:pPr>
        <w:rPr>
          <w:rFonts w:ascii="Courier New" w:hAnsi="Courier New" w:cs="Courier New"/>
          <w:b/>
          <w:bCs/>
        </w:rPr>
      </w:pPr>
      <w:r w:rsidRPr="001F422F">
        <w:rPr>
          <w:rFonts w:ascii="Courier New" w:hAnsi="Courier New" w:cs="Courier New"/>
          <w:b/>
          <w:bCs/>
        </w:rPr>
        <w:t>Test</w:t>
      </w:r>
      <w:r>
        <w:rPr>
          <w:rFonts w:ascii="Courier New" w:hAnsi="Courier New" w:cs="Courier New"/>
          <w:b/>
          <w:bCs/>
        </w:rPr>
        <w:t>24</w:t>
      </w:r>
      <w:r w:rsidRPr="001F422F">
        <w:rPr>
          <w:rFonts w:ascii="Courier New" w:hAnsi="Courier New" w:cs="Courier New"/>
          <w:b/>
          <w:bCs/>
        </w:rPr>
        <w:t>(p.3</w:t>
      </w:r>
      <w:r>
        <w:rPr>
          <w:rFonts w:ascii="Courier New" w:hAnsi="Courier New" w:cs="Courier New"/>
          <w:b/>
          <w:bCs/>
        </w:rPr>
        <w:t>89</w:t>
      </w:r>
      <w:r w:rsidRPr="001F422F">
        <w:rPr>
          <w:rFonts w:ascii="Courier New" w:hAnsi="Courier New" w:cs="Courier New"/>
          <w:b/>
          <w:bCs/>
        </w:rPr>
        <w:t>)</w:t>
      </w:r>
      <w:r>
        <w:rPr>
          <w:rFonts w:ascii="Courier New" w:hAnsi="Courier New" w:cs="Courier New"/>
          <w:b/>
          <w:bCs/>
        </w:rPr>
        <w:t>:</w:t>
      </w:r>
    </w:p>
    <w:p w14:paraId="128A5D3E" w14:textId="5F03EA93" w:rsidR="00D62244" w:rsidRDefault="00D62244" w:rsidP="00D62244">
      <w:pPr>
        <w:rPr>
          <w:rFonts w:ascii="Courier New" w:hAnsi="Courier New" w:cs="Courier New"/>
        </w:rPr>
      </w:pPr>
      <w:r w:rsidRPr="00D62244">
        <w:rPr>
          <w:rFonts w:ascii="Courier New" w:hAnsi="Courier New" w:cs="Courier New"/>
          <w:b/>
          <w:bCs/>
          <w:noProof/>
        </w:rPr>
        <w:drawing>
          <wp:inline distT="0" distB="0" distL="0" distR="0" wp14:anchorId="5891DBA6" wp14:editId="6EA4482B">
            <wp:extent cx="2800741" cy="943107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7D7B5" w14:textId="3C227947" w:rsidR="00D62244" w:rsidRDefault="00D62244" w:rsidP="00D62244">
      <w:pPr>
        <w:rPr>
          <w:rFonts w:ascii="Courier New" w:hAnsi="Courier New" w:cs="Courier New"/>
          <w:b/>
          <w:bCs/>
        </w:rPr>
      </w:pPr>
      <w:r w:rsidRPr="001F422F">
        <w:rPr>
          <w:b/>
          <w:bCs/>
        </w:rPr>
        <w:t>Output of</w:t>
      </w:r>
      <w:r w:rsidRPr="001F422F">
        <w:rPr>
          <w:rFonts w:ascii="Courier New" w:hAnsi="Courier New" w:cs="Courier New"/>
          <w:b/>
          <w:bCs/>
        </w:rPr>
        <w:t xml:space="preserve"> test</w:t>
      </w:r>
      <w:r>
        <w:rPr>
          <w:rFonts w:ascii="Courier New" w:hAnsi="Courier New" w:cs="Courier New"/>
          <w:b/>
          <w:bCs/>
        </w:rPr>
        <w:t>24</w:t>
      </w:r>
      <w:r w:rsidRPr="001F422F">
        <w:rPr>
          <w:rFonts w:ascii="Courier New" w:hAnsi="Courier New" w:cs="Courier New"/>
          <w:b/>
          <w:bCs/>
        </w:rPr>
        <w:t>:</w:t>
      </w:r>
    </w:p>
    <w:p w14:paraId="11936EE4" w14:textId="6019B9C2" w:rsidR="00D62244" w:rsidRDefault="00D62244" w:rsidP="00D62244">
      <w:pPr>
        <w:rPr>
          <w:rFonts w:ascii="Courier New" w:hAnsi="Courier New" w:cs="Courier New"/>
          <w:b/>
          <w:bCs/>
        </w:rPr>
      </w:pPr>
      <w:r w:rsidRPr="00D62244">
        <w:rPr>
          <w:rFonts w:ascii="Courier New" w:hAnsi="Courier New" w:cs="Courier New"/>
          <w:b/>
          <w:bCs/>
          <w:noProof/>
        </w:rPr>
        <w:drawing>
          <wp:inline distT="0" distB="0" distL="0" distR="0" wp14:anchorId="1AABAA6B" wp14:editId="46B58E02">
            <wp:extent cx="2638793" cy="60968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8335F" w14:textId="77777777" w:rsidR="00BF4118" w:rsidRDefault="00BF4118" w:rsidP="00D62244">
      <w:pPr>
        <w:rPr>
          <w:rFonts w:ascii="Courier New" w:hAnsi="Courier New" w:cs="Courier New"/>
          <w:b/>
          <w:bCs/>
        </w:rPr>
      </w:pPr>
    </w:p>
    <w:p w14:paraId="4318040F" w14:textId="40292CE3" w:rsidR="00BF4118" w:rsidRPr="00BF4118" w:rsidRDefault="00BF4118" w:rsidP="00D62244">
      <w:pPr>
        <w:rPr>
          <w:rFonts w:ascii="Courier New" w:hAnsi="Courier New" w:cs="Courier New"/>
          <w:b/>
          <w:bCs/>
        </w:rPr>
      </w:pPr>
      <w:r w:rsidRPr="00BF4118">
        <w:rPr>
          <w:rFonts w:ascii="Courier New" w:hAnsi="Courier New" w:cs="Courier New"/>
          <w:b/>
          <w:bCs/>
        </w:rPr>
        <w:t>Test26 (p.390):</w:t>
      </w:r>
    </w:p>
    <w:p w14:paraId="11C5C54F" w14:textId="2DD7B2EE" w:rsidR="00BF4118" w:rsidRDefault="00BF4118" w:rsidP="00D62244">
      <w:pPr>
        <w:rPr>
          <w:rFonts w:ascii="Courier New" w:hAnsi="Courier New" w:cs="Courier New"/>
          <w:b/>
          <w:bCs/>
        </w:rPr>
      </w:pPr>
      <w:r w:rsidRPr="00BF4118"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65D1BF10" wp14:editId="3A9BC4D2">
            <wp:extent cx="3524742" cy="16385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8321F" w14:textId="65BDFE61" w:rsidR="00BF4118" w:rsidRDefault="00BF4118" w:rsidP="00D62244">
      <w:pPr>
        <w:rPr>
          <w:rFonts w:ascii="Courier New" w:hAnsi="Courier New" w:cs="Courier New"/>
          <w:b/>
          <w:bCs/>
        </w:rPr>
      </w:pPr>
    </w:p>
    <w:p w14:paraId="09925EAA" w14:textId="3B636758" w:rsidR="00BF4118" w:rsidRDefault="00BF4118" w:rsidP="00BF4118">
      <w:pPr>
        <w:rPr>
          <w:rFonts w:ascii="Courier New" w:hAnsi="Courier New" w:cs="Courier New"/>
          <w:b/>
          <w:bCs/>
        </w:rPr>
      </w:pPr>
      <w:r w:rsidRPr="001F422F">
        <w:rPr>
          <w:b/>
          <w:bCs/>
        </w:rPr>
        <w:t>Output of</w:t>
      </w:r>
      <w:r w:rsidRPr="001F422F">
        <w:rPr>
          <w:rFonts w:ascii="Courier New" w:hAnsi="Courier New" w:cs="Courier New"/>
          <w:b/>
          <w:bCs/>
        </w:rPr>
        <w:t xml:space="preserve"> test</w:t>
      </w:r>
      <w:r>
        <w:rPr>
          <w:rFonts w:ascii="Courier New" w:hAnsi="Courier New" w:cs="Courier New"/>
          <w:b/>
          <w:bCs/>
        </w:rPr>
        <w:t>26</w:t>
      </w:r>
      <w:r w:rsidRPr="001F422F">
        <w:rPr>
          <w:rFonts w:ascii="Courier New" w:hAnsi="Courier New" w:cs="Courier New"/>
          <w:b/>
          <w:bCs/>
        </w:rPr>
        <w:t>:</w:t>
      </w:r>
    </w:p>
    <w:p w14:paraId="0451097F" w14:textId="41F32C27" w:rsidR="00D62244" w:rsidRDefault="00BF4118" w:rsidP="00D62244">
      <w:pPr>
        <w:rPr>
          <w:rFonts w:ascii="Courier New" w:hAnsi="Courier New" w:cs="Courier New"/>
        </w:rPr>
      </w:pPr>
      <w:r w:rsidRPr="00BF4118">
        <w:rPr>
          <w:rFonts w:ascii="Courier New" w:hAnsi="Courier New" w:cs="Courier New"/>
          <w:b/>
          <w:bCs/>
          <w:noProof/>
        </w:rPr>
        <w:drawing>
          <wp:inline distT="0" distB="0" distL="0" distR="0" wp14:anchorId="5484BFC1" wp14:editId="03BD41D5">
            <wp:extent cx="2152950" cy="51442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5FBD1" w14:textId="77777777" w:rsidR="00D62244" w:rsidRDefault="00D62244" w:rsidP="00D62244">
      <w:pPr>
        <w:rPr>
          <w:rFonts w:ascii="Courier New" w:hAnsi="Courier New" w:cs="Courier New"/>
        </w:rPr>
      </w:pPr>
    </w:p>
    <w:p w14:paraId="18FA60FD" w14:textId="1DA90D0A" w:rsidR="00D62244" w:rsidRDefault="00D62244" w:rsidP="00D62244">
      <w:pPr>
        <w:rPr>
          <w:rFonts w:ascii="Courier New" w:hAnsi="Courier New" w:cs="Courier New"/>
        </w:rPr>
      </w:pPr>
      <w:r>
        <w:t>Use the cat command to display content of all t</w:t>
      </w:r>
      <w:r w:rsidR="008F69E1">
        <w:t>hree</w:t>
      </w:r>
      <w:r>
        <w:t xml:space="preserve"> scripts, run all t</w:t>
      </w:r>
      <w:r w:rsidR="00BF4118">
        <w:t>hree</w:t>
      </w:r>
      <w:r>
        <w:t xml:space="preserve"> scripts, and capture that part of the terminal interactions below.</w:t>
      </w:r>
    </w:p>
    <w:p w14:paraId="58677824" w14:textId="77777777" w:rsidR="00D62244" w:rsidRPr="00D31C30" w:rsidRDefault="00D62244" w:rsidP="00D62244">
      <w:pPr>
        <w:rPr>
          <w:rFonts w:ascii="Courier New" w:hAnsi="Courier New" w:cs="Courier New"/>
        </w:rPr>
      </w:pPr>
    </w:p>
    <w:p w14:paraId="1478D9B1" w14:textId="77777777" w:rsidR="00D62244" w:rsidRDefault="00D62244" w:rsidP="00D62244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5EC90680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22.sh </w:t>
      </w:r>
    </w:p>
    <w:p w14:paraId="610B38BC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068C7525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5576AEAF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ad -p</w:t>
      </w:r>
      <w:proofErr w:type="gram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"Please enter your age: " age</w:t>
      </w:r>
    </w:p>
    <w:p w14:paraId="451849CA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days=$[ $age * </w:t>
      </w: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365 ]</w:t>
      </w:r>
      <w:proofErr w:type="gramEnd"/>
    </w:p>
    <w:p w14:paraId="4FD39888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"That makes you over $days old!"</w:t>
      </w:r>
    </w:p>
    <w:p w14:paraId="038F848F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test22.sh </w:t>
      </w:r>
    </w:p>
    <w:p w14:paraId="33DD0BAF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lease enter your age: 10</w:t>
      </w:r>
    </w:p>
    <w:p w14:paraId="42161915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hat makes you over 3650 old!</w:t>
      </w:r>
    </w:p>
    <w:p w14:paraId="64CD12AB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24.sh </w:t>
      </w:r>
    </w:p>
    <w:p w14:paraId="2A52145F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29E449B8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35ECDD14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ead -p</w:t>
      </w:r>
      <w:proofErr w:type="gram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"Enter your name: "</w:t>
      </w:r>
    </w:p>
    <w:p w14:paraId="5AEA1BCF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</w:t>
      </w:r>
    </w:p>
    <w:p w14:paraId="6239C258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Hello $REPLY, welcome to my program.</w:t>
      </w:r>
    </w:p>
    <w:p w14:paraId="5CE18442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test24.sh </w:t>
      </w:r>
    </w:p>
    <w:p w14:paraId="529BAD18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nter your name: Andrew</w:t>
      </w:r>
    </w:p>
    <w:p w14:paraId="394C58BF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40F567DC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Hello Andrew, welcome to my program.</w:t>
      </w:r>
    </w:p>
    <w:p w14:paraId="219E3FE9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26.sh </w:t>
      </w:r>
    </w:p>
    <w:p w14:paraId="4F069114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49F89863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60FAEBEC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read -n1 -p "Do you want to continue [Y/N]? " </w:t>
      </w: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swer</w:t>
      </w:r>
      <w:proofErr w:type="gramEnd"/>
    </w:p>
    <w:p w14:paraId="1539B466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ase $answer in</w:t>
      </w:r>
    </w:p>
    <w:p w14:paraId="61CA639A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Y | y) echo</w:t>
      </w:r>
    </w:p>
    <w:p w14:paraId="2C5BEDC7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   echo "fine, continue on...</w:t>
      </w: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;;</w:t>
      </w:r>
      <w:proofErr w:type="gramEnd"/>
    </w:p>
    <w:p w14:paraId="5DBDB52C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N | n) echo</w:t>
      </w:r>
    </w:p>
    <w:p w14:paraId="51DC3692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   echo OK, goodbye</w:t>
      </w:r>
    </w:p>
    <w:p w14:paraId="082653DD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   </w:t>
      </w: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xit;;</w:t>
      </w:r>
      <w:proofErr w:type="gramEnd"/>
    </w:p>
    <w:p w14:paraId="416BEA13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sac</w:t>
      </w:r>
      <w:proofErr w:type="spellEnd"/>
    </w:p>
    <w:p w14:paraId="63FFBBDC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cho "This is the end of the script"</w:t>
      </w:r>
    </w:p>
    <w:p w14:paraId="64D6C268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test26.sh </w:t>
      </w:r>
    </w:p>
    <w:p w14:paraId="1DED07AB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 you want to continue [Y/N]? y</w:t>
      </w:r>
    </w:p>
    <w:p w14:paraId="294BF693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fine, </w:t>
      </w:r>
      <w:proofErr w:type="gramStart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ontinue on</w:t>
      </w:r>
      <w:proofErr w:type="gram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...</w:t>
      </w:r>
    </w:p>
    <w:p w14:paraId="623F3BDE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lastRenderedPageBreak/>
        <w:t>This is the end of the script</w:t>
      </w:r>
    </w:p>
    <w:p w14:paraId="2EE8A504" w14:textId="77777777" w:rsidR="00A47ADD" w:rsidRPr="00A47ADD" w:rsidRDefault="00A47ADD" w:rsidP="00A47AD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A47AD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</w:t>
      </w:r>
      <w:proofErr w:type="spellStart"/>
      <w:r w:rsidRPr="00A47AD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hwscripts</w:t>
      </w:r>
      <w:proofErr w:type="spellEnd"/>
      <w:r w:rsidRPr="00A47AD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 </w:t>
      </w:r>
    </w:p>
    <w:p w14:paraId="7B442241" w14:textId="77777777" w:rsidR="00D62244" w:rsidRDefault="00D62244" w:rsidP="00D62244">
      <w:pPr>
        <w:rPr>
          <w:rFonts w:ascii="Courier New" w:eastAsia="Courier New" w:hAnsi="Courier New" w:cs="Courier New"/>
          <w:sz w:val="20"/>
          <w:szCs w:val="20"/>
        </w:rPr>
      </w:pPr>
    </w:p>
    <w:p w14:paraId="6D7C02AB" w14:textId="37D0191F" w:rsidR="00D62244" w:rsidRPr="00D62244" w:rsidRDefault="00D62244" w:rsidP="00D62244"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37D4A080" w14:textId="6C35BA91" w:rsidR="00171B9A" w:rsidRDefault="00171B9A" w:rsidP="00171B9A">
      <w:pPr>
        <w:pStyle w:val="Heading1"/>
      </w:pPr>
      <w:r>
        <w:t>Part 3: Bonus Points (20 points)</w:t>
      </w:r>
    </w:p>
    <w:p w14:paraId="23552C55" w14:textId="1AC8005E" w:rsidR="00BF4118" w:rsidRDefault="00171B9A">
      <w:pPr>
        <w:rPr>
          <w:b/>
          <w:bCs/>
          <w:sz w:val="24"/>
          <w:szCs w:val="24"/>
        </w:rPr>
      </w:pPr>
      <w:r w:rsidRPr="00171B9A">
        <w:rPr>
          <w:b/>
          <w:bCs/>
          <w:sz w:val="24"/>
          <w:szCs w:val="24"/>
        </w:rPr>
        <w:t xml:space="preserve">You don’t have to do this part. However, if you </w:t>
      </w:r>
      <w:proofErr w:type="gramStart"/>
      <w:r w:rsidRPr="00171B9A">
        <w:rPr>
          <w:b/>
          <w:bCs/>
          <w:sz w:val="24"/>
          <w:szCs w:val="24"/>
        </w:rPr>
        <w:t>are able to</w:t>
      </w:r>
      <w:proofErr w:type="gramEnd"/>
      <w:r w:rsidRPr="00171B9A">
        <w:rPr>
          <w:b/>
          <w:bCs/>
          <w:sz w:val="24"/>
          <w:szCs w:val="24"/>
        </w:rPr>
        <w:t xml:space="preserve"> solve the problem. You will get 20 </w:t>
      </w:r>
      <w:r w:rsidR="000E2305" w:rsidRPr="00171B9A">
        <w:rPr>
          <w:b/>
          <w:bCs/>
          <w:sz w:val="24"/>
          <w:szCs w:val="24"/>
        </w:rPr>
        <w:t xml:space="preserve">bonus </w:t>
      </w:r>
      <w:r w:rsidRPr="00171B9A">
        <w:rPr>
          <w:b/>
          <w:bCs/>
          <w:sz w:val="24"/>
          <w:szCs w:val="24"/>
        </w:rPr>
        <w:t>points.</w:t>
      </w:r>
    </w:p>
    <w:p w14:paraId="40487C29" w14:textId="77777777" w:rsidR="00171B9A" w:rsidRPr="00171B9A" w:rsidRDefault="00171B9A">
      <w:pPr>
        <w:rPr>
          <w:b/>
          <w:bCs/>
          <w:sz w:val="24"/>
          <w:szCs w:val="24"/>
        </w:rPr>
      </w:pPr>
    </w:p>
    <w:p w14:paraId="00000007" w14:textId="48152B12" w:rsidR="00751175" w:rsidRDefault="00052EF8">
      <w:r>
        <w:t xml:space="preserve">Write a script called </w:t>
      </w:r>
      <w:r w:rsidR="00F35543" w:rsidRPr="00F35543">
        <w:rPr>
          <w:rFonts w:ascii="Courier New" w:hAnsi="Courier New" w:cs="Courier New"/>
          <w:b/>
          <w:bCs/>
          <w:color w:val="222222"/>
          <w:shd w:val="clear" w:color="auto" w:fill="FFFFFF"/>
        </w:rPr>
        <w:t>ch14script6</w:t>
      </w:r>
      <w:r>
        <w:rPr>
          <w:rFonts w:ascii="Courier New" w:eastAsia="Courier New" w:hAnsi="Courier New" w:cs="Courier New"/>
          <w:b/>
        </w:rPr>
        <w:t xml:space="preserve"> </w:t>
      </w:r>
      <w:r>
        <w:rPr>
          <w:rFonts w:ascii="Arial Unicode MS" w:eastAsia="Arial Unicode MS" w:hAnsi="Arial Unicode MS" w:cs="Arial Unicode MS"/>
        </w:rPr>
        <w:t xml:space="preserve">that continually prompts the user for input. Whenever the user presses the ‘n’ or ‘N’ key, the script responds, </w:t>
      </w:r>
      <w:proofErr w:type="gramStart"/>
      <w:r>
        <w:rPr>
          <w:rFonts w:ascii="Arial Unicode MS" w:eastAsia="Arial Unicode MS" w:hAnsi="Arial Unicode MS" w:cs="Arial Unicode MS"/>
        </w:rPr>
        <w:t>‘ →</w:t>
      </w:r>
      <w:proofErr w:type="gramEnd"/>
      <w:r>
        <w:rPr>
          <w:rFonts w:ascii="Arial Unicode MS" w:eastAsia="Arial Unicode MS" w:hAnsi="Arial Unicode MS" w:cs="Arial Unicode MS"/>
        </w:rPr>
        <w:t xml:space="preserve"> North’ If ‘s’ or ‘S’, ‘ → South’; and likewise for ‘e’/’E’ and ‘w’/’W’. If the user types ‘q’ or ‘Q’, prompt to enter q again to quit; and if the user then types ‘q’ or ‘Q’, echo ‘So long, thank you for playing!’, then terminate the script with exit code 0; otherwise, respond, ‘Cancelling quit.’ Any other keys should be disregarded with a message (see example below).</w:t>
      </w:r>
    </w:p>
    <w:p w14:paraId="00000008" w14:textId="77777777" w:rsidR="00751175" w:rsidRDefault="00751175">
      <w:pPr>
        <w:rPr>
          <w:i/>
        </w:rPr>
      </w:pPr>
    </w:p>
    <w:p w14:paraId="0000000B" w14:textId="77777777" w:rsidR="00751175" w:rsidRDefault="00052EF8">
      <w:r>
        <w:t>My sample run is shown here:</w:t>
      </w:r>
    </w:p>
    <w:p w14:paraId="30BB530D" w14:textId="6F2229E1" w:rsidR="00F35543" w:rsidRPr="00F35543" w:rsidRDefault="00F35543">
      <w:pPr>
        <w:rPr>
          <w:rFonts w:ascii="Courier New" w:hAnsi="Courier New" w:cs="Courier New"/>
          <w:color w:val="222222"/>
          <w:shd w:val="clear" w:color="auto" w:fill="FFFFFF"/>
        </w:rPr>
      </w:pPr>
      <w:proofErr w:type="spellStart"/>
      <w:r w:rsidRPr="00F35543">
        <w:rPr>
          <w:rFonts w:ascii="Courier New" w:hAnsi="Courier New" w:cs="Courier New"/>
          <w:color w:val="222222"/>
          <w:shd w:val="clear" w:color="auto" w:fill="FFFFFF"/>
        </w:rPr>
        <w:t>trang@trang-</w:t>
      </w:r>
      <w:proofErr w:type="gramStart"/>
      <w:r w:rsidRPr="00F35543">
        <w:rPr>
          <w:rFonts w:ascii="Courier New" w:hAnsi="Courier New" w:cs="Courier New"/>
          <w:color w:val="222222"/>
          <w:shd w:val="clear" w:color="auto" w:fill="FFFFFF"/>
        </w:rPr>
        <w:t>VirtualBox</w:t>
      </w:r>
      <w:proofErr w:type="spellEnd"/>
      <w:r w:rsidRPr="00F35543">
        <w:rPr>
          <w:rFonts w:ascii="Courier New" w:hAnsi="Courier New" w:cs="Courier New"/>
          <w:color w:val="222222"/>
          <w:shd w:val="clear" w:color="auto" w:fill="FFFFFF"/>
        </w:rPr>
        <w:t>:~</w:t>
      </w:r>
      <w:proofErr w:type="gramEnd"/>
      <w:r w:rsidRPr="00F35543">
        <w:rPr>
          <w:rFonts w:ascii="Courier New" w:hAnsi="Courier New" w:cs="Courier New"/>
          <w:color w:val="222222"/>
          <w:shd w:val="clear" w:color="auto" w:fill="FFFFFF"/>
        </w:rPr>
        <w:t>$ ch14script6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N --&gt; North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n --&gt; North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S --&gt; South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s --&gt; South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E --&gt; East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e --&gt; East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W --&gt; West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w --&gt; West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Q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Press q again to quit...e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Cancelling quit.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j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Unknown option: j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k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Unknown option: k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Which way? [n/s/e/w, q to quit]: q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Press q again to quit...q</w:t>
      </w:r>
      <w:r w:rsidRPr="00F35543">
        <w:rPr>
          <w:rFonts w:ascii="Courier New" w:hAnsi="Courier New" w:cs="Courier New"/>
          <w:color w:val="222222"/>
        </w:rPr>
        <w:br/>
      </w:r>
      <w:r w:rsidRPr="00F35543">
        <w:rPr>
          <w:rFonts w:ascii="Courier New" w:hAnsi="Courier New" w:cs="Courier New"/>
          <w:color w:val="222222"/>
          <w:shd w:val="clear" w:color="auto" w:fill="FFFFFF"/>
        </w:rPr>
        <w:t>So long, thank you for playing!</w:t>
      </w:r>
      <w:r w:rsidRPr="00F35543">
        <w:rPr>
          <w:rFonts w:ascii="Courier New" w:hAnsi="Courier New" w:cs="Courier New"/>
          <w:color w:val="222222"/>
        </w:rPr>
        <w:br/>
      </w:r>
      <w:proofErr w:type="spellStart"/>
      <w:r w:rsidRPr="00F35543">
        <w:rPr>
          <w:rFonts w:ascii="Courier New" w:hAnsi="Courier New" w:cs="Courier New"/>
          <w:color w:val="222222"/>
          <w:shd w:val="clear" w:color="auto" w:fill="FFFFFF"/>
        </w:rPr>
        <w:t>trang@trang-</w:t>
      </w:r>
      <w:proofErr w:type="gramStart"/>
      <w:r w:rsidRPr="00F35543">
        <w:rPr>
          <w:rFonts w:ascii="Courier New" w:hAnsi="Courier New" w:cs="Courier New"/>
          <w:color w:val="222222"/>
          <w:shd w:val="clear" w:color="auto" w:fill="FFFFFF"/>
        </w:rPr>
        <w:t>VirtualBox</w:t>
      </w:r>
      <w:proofErr w:type="spellEnd"/>
      <w:r w:rsidRPr="00F35543">
        <w:rPr>
          <w:rFonts w:ascii="Courier New" w:hAnsi="Courier New" w:cs="Courier New"/>
          <w:color w:val="222222"/>
          <w:shd w:val="clear" w:color="auto" w:fill="FFFFFF"/>
        </w:rPr>
        <w:t>:~</w:t>
      </w:r>
      <w:proofErr w:type="gramEnd"/>
      <w:r w:rsidRPr="00F35543">
        <w:rPr>
          <w:rFonts w:ascii="Courier New" w:hAnsi="Courier New" w:cs="Courier New"/>
          <w:color w:val="222222"/>
          <w:shd w:val="clear" w:color="auto" w:fill="FFFFFF"/>
        </w:rPr>
        <w:t>$</w:t>
      </w:r>
    </w:p>
    <w:p w14:paraId="1C488274" w14:textId="77777777" w:rsidR="00F35543" w:rsidRDefault="00F35543">
      <w:pPr>
        <w:rPr>
          <w:color w:val="222222"/>
          <w:shd w:val="clear" w:color="auto" w:fill="FFFFFF"/>
        </w:rPr>
      </w:pPr>
    </w:p>
    <w:p w14:paraId="00000023" w14:textId="22820707" w:rsidR="00751175" w:rsidRDefault="00052EF8">
      <w:pPr>
        <w:rPr>
          <w:i/>
        </w:rPr>
      </w:pPr>
      <w:r>
        <w:rPr>
          <w:i/>
        </w:rPr>
        <w:t>Hint: An infinite loop would be a good choice here--it goes on forever, and ever. You can make one easily</w:t>
      </w:r>
      <w:r w:rsidR="00171B9A">
        <w:rPr>
          <w:i/>
        </w:rPr>
        <w:t xml:space="preserve"> as follow. Also, </w:t>
      </w:r>
      <w:r w:rsidR="00171B9A" w:rsidRPr="00171B9A">
        <w:rPr>
          <w:b/>
          <w:bCs/>
          <w:i/>
        </w:rPr>
        <w:t>-n1</w:t>
      </w:r>
      <w:r w:rsidR="00171B9A">
        <w:rPr>
          <w:i/>
        </w:rPr>
        <w:t xml:space="preserve"> is used to instruct the read command to accept only a single character before exiting.</w:t>
      </w:r>
    </w:p>
    <w:p w14:paraId="3F95F4DD" w14:textId="77777777" w:rsidR="00F35543" w:rsidRDefault="00F35543">
      <w:pPr>
        <w:ind w:left="720"/>
        <w:rPr>
          <w:rFonts w:ascii="Courier New" w:eastAsia="Courier New" w:hAnsi="Courier New" w:cs="Courier New"/>
        </w:rPr>
      </w:pPr>
    </w:p>
    <w:p w14:paraId="7C94BC5C" w14:textId="77777777" w:rsidR="00F35543" w:rsidRDefault="00F35543">
      <w:pPr>
        <w:ind w:left="720"/>
        <w:rPr>
          <w:rFonts w:ascii="Courier New" w:eastAsia="Courier New" w:hAnsi="Courier New" w:cs="Courier New"/>
        </w:rPr>
      </w:pPr>
    </w:p>
    <w:p w14:paraId="00000024" w14:textId="2B069B89" w:rsidR="00751175" w:rsidRDefault="000E2305">
      <w:pPr>
        <w:ind w:left="720"/>
        <w:rPr>
          <w:rFonts w:ascii="Courier New" w:eastAsia="Courier New" w:hAnsi="Courier New" w:cs="Courier New"/>
        </w:rPr>
      </w:pPr>
      <w:proofErr w:type="gramStart"/>
      <w:r>
        <w:rPr>
          <w:rFonts w:ascii="Courier New" w:eastAsia="Courier New" w:hAnsi="Courier New" w:cs="Courier New"/>
        </w:rPr>
        <w:t>W</w:t>
      </w:r>
      <w:r w:rsidR="00052EF8">
        <w:rPr>
          <w:rFonts w:ascii="Courier New" w:eastAsia="Courier New" w:hAnsi="Courier New" w:cs="Courier New"/>
        </w:rPr>
        <w:t>hile</w:t>
      </w:r>
      <w:r>
        <w:rPr>
          <w:rFonts w:ascii="Courier New" w:eastAsia="Courier New" w:hAnsi="Courier New" w:cs="Courier New"/>
        </w:rPr>
        <w:t xml:space="preserve"> </w:t>
      </w:r>
      <w:r w:rsidR="00D62244">
        <w:rPr>
          <w:rFonts w:ascii="Courier New" w:eastAsia="Courier New" w:hAnsi="Courier New" w:cs="Courier New"/>
        </w:rPr>
        <w:t>:</w:t>
      </w:r>
      <w:proofErr w:type="gramEnd"/>
    </w:p>
    <w:p w14:paraId="609BA55A" w14:textId="77777777" w:rsidR="00F35543" w:rsidRPr="00F35543" w:rsidRDefault="00F35543" w:rsidP="00F35543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554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o</w:t>
      </w:r>
    </w:p>
    <w:p w14:paraId="4E234B5B" w14:textId="5DBE7A3F" w:rsidR="00F35543" w:rsidRDefault="00F35543" w:rsidP="00F35543">
      <w:pPr>
        <w:spacing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</w:pPr>
      <w:r w:rsidRPr="00F3554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lastRenderedPageBreak/>
        <w:t>read -n1 -p "Which way? [n/s/e/w, q to quit]: " answer</w:t>
      </w:r>
    </w:p>
    <w:p w14:paraId="6F64A484" w14:textId="70E9F1B0" w:rsidR="000E2305" w:rsidRPr="00F35543" w:rsidRDefault="000E2305" w:rsidP="00F35543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3554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ase $answer in</w:t>
      </w:r>
    </w:p>
    <w:p w14:paraId="00000026" w14:textId="77777777" w:rsidR="00751175" w:rsidRDefault="00052EF8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…</w:t>
      </w:r>
    </w:p>
    <w:p w14:paraId="00000027" w14:textId="77777777" w:rsidR="00751175" w:rsidRDefault="00052EF8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done</w:t>
      </w:r>
    </w:p>
    <w:p w14:paraId="00000028" w14:textId="77777777" w:rsidR="00751175" w:rsidRDefault="00751175"/>
    <w:p w14:paraId="00000029" w14:textId="77777777" w:rsidR="00751175" w:rsidRDefault="00052EF8">
      <w:r>
        <w:rPr>
          <w:rFonts w:ascii="Courier New" w:eastAsia="Courier New" w:hAnsi="Courier New" w:cs="Courier New"/>
        </w:rPr>
        <w:t>cat</w:t>
      </w:r>
      <w:r>
        <w:t xml:space="preserve"> your script; then run your script following a pattern </w:t>
      </w:r>
      <w:proofErr w:type="gramStart"/>
      <w:r>
        <w:t>similar to</w:t>
      </w:r>
      <w:proofErr w:type="gramEnd"/>
      <w:r>
        <w:t xml:space="preserve"> my pattern above, exercising each possible path through your code, and capture the terminal interactions below.</w:t>
      </w:r>
    </w:p>
    <w:p w14:paraId="0000002A" w14:textId="77777777" w:rsidR="00751175" w:rsidRDefault="00751175"/>
    <w:p w14:paraId="0000002B" w14:textId="768DF35E" w:rsidR="00751175" w:rsidRDefault="00052EF8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3EBE582E" w14:textId="2749C071" w:rsidR="00F35543" w:rsidRDefault="00F35543">
      <w:pPr>
        <w:rPr>
          <w:rFonts w:ascii="Courier New" w:eastAsia="Courier New" w:hAnsi="Courier New" w:cs="Courier New"/>
          <w:sz w:val="20"/>
          <w:szCs w:val="20"/>
        </w:rPr>
      </w:pPr>
    </w:p>
    <w:p w14:paraId="0000002C" w14:textId="77777777" w:rsidR="00751175" w:rsidRDefault="00751175">
      <w:pPr>
        <w:rPr>
          <w:rFonts w:ascii="Courier New" w:eastAsia="Courier New" w:hAnsi="Courier New" w:cs="Courier New"/>
          <w:sz w:val="20"/>
          <w:szCs w:val="20"/>
        </w:rPr>
      </w:pPr>
    </w:p>
    <w:p w14:paraId="0000002D" w14:textId="77777777" w:rsidR="00751175" w:rsidRDefault="00052EF8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0000002E" w14:textId="44A944EF" w:rsidR="00751175" w:rsidRDefault="00052EF8">
      <w:pPr>
        <w:pStyle w:val="Heading1"/>
      </w:pPr>
      <w:bookmarkStart w:id="2" w:name="_pxzw0wkee7o8" w:colFirst="0" w:colLast="0"/>
      <w:bookmarkEnd w:id="2"/>
      <w:r>
        <w:t xml:space="preserve">Part </w:t>
      </w:r>
      <w:r w:rsidR="000E2305">
        <w:t>4</w:t>
      </w:r>
      <w:r>
        <w:t>: Submit your assignment to Blackboard</w:t>
      </w:r>
    </w:p>
    <w:p w14:paraId="00000032" w14:textId="77777777" w:rsidR="00751175" w:rsidRDefault="00751175">
      <w:pPr>
        <w:ind w:left="720"/>
        <w:rPr>
          <w:b/>
          <w:i/>
        </w:rPr>
      </w:pPr>
    </w:p>
    <w:p w14:paraId="00000033" w14:textId="77777777" w:rsidR="00751175" w:rsidRDefault="00052EF8">
      <w:pPr>
        <w:ind w:left="720"/>
        <w:rPr>
          <w:b/>
          <w:i/>
        </w:rPr>
      </w:pPr>
      <w:r>
        <w:rPr>
          <w:b/>
          <w:i/>
        </w:rPr>
        <w:t>NB. Don’t forget to take the weekly quiz!</w:t>
      </w:r>
    </w:p>
    <w:p w14:paraId="00000034" w14:textId="6EF491D2" w:rsidR="00751175" w:rsidRDefault="00052EF8">
      <w:pPr>
        <w:pStyle w:val="Heading1"/>
      </w:pPr>
      <w:bookmarkStart w:id="3" w:name="_pv9xfwbk72t" w:colFirst="0" w:colLast="0"/>
      <w:bookmarkEnd w:id="3"/>
      <w:r>
        <w:t xml:space="preserve">Rubric: </w:t>
      </w:r>
    </w:p>
    <w:p w14:paraId="00000035" w14:textId="6CD74ACC" w:rsidR="00751175" w:rsidRDefault="00052EF8" w:rsidP="000E2305">
      <w:pPr>
        <w:numPr>
          <w:ilvl w:val="0"/>
          <w:numId w:val="5"/>
        </w:numPr>
      </w:pPr>
      <w:r>
        <w:t xml:space="preserve">Part 2: </w:t>
      </w:r>
      <w:r w:rsidR="00171B9A">
        <w:t>5</w:t>
      </w:r>
      <w:r>
        <w:t>0 points</w:t>
      </w:r>
    </w:p>
    <w:p w14:paraId="1A5D730A" w14:textId="2C8CEC02" w:rsidR="00171B9A" w:rsidRPr="008F69E1" w:rsidRDefault="00171B9A" w:rsidP="00171B9A">
      <w:pPr>
        <w:pStyle w:val="ListParagraph"/>
        <w:numPr>
          <w:ilvl w:val="0"/>
          <w:numId w:val="3"/>
        </w:numPr>
      </w:pPr>
      <w:r w:rsidRPr="00171B9A">
        <w:rPr>
          <w:rFonts w:ascii="Courier New" w:hAnsi="Courier New" w:cs="Courier New"/>
        </w:rPr>
        <w:t xml:space="preserve">test22: </w:t>
      </w:r>
      <w:r w:rsidRPr="008F69E1">
        <w:t>15 points</w:t>
      </w:r>
    </w:p>
    <w:p w14:paraId="66793CDB" w14:textId="3546C6B1" w:rsidR="00171B9A" w:rsidRPr="008F69E1" w:rsidRDefault="00171B9A" w:rsidP="00171B9A">
      <w:pPr>
        <w:pStyle w:val="ListParagraph"/>
        <w:numPr>
          <w:ilvl w:val="0"/>
          <w:numId w:val="3"/>
        </w:numPr>
      </w:pPr>
      <w:r w:rsidRPr="00171B9A">
        <w:rPr>
          <w:rFonts w:ascii="Courier New" w:hAnsi="Courier New" w:cs="Courier New"/>
        </w:rPr>
        <w:t xml:space="preserve">test24: </w:t>
      </w:r>
      <w:r w:rsidRPr="008F69E1">
        <w:t>15 points</w:t>
      </w:r>
    </w:p>
    <w:p w14:paraId="7C59FC0C" w14:textId="0BBBE2DC" w:rsidR="00171B9A" w:rsidRPr="008F69E1" w:rsidRDefault="00171B9A" w:rsidP="00171B9A">
      <w:pPr>
        <w:pStyle w:val="ListParagraph"/>
        <w:numPr>
          <w:ilvl w:val="0"/>
          <w:numId w:val="3"/>
        </w:numPr>
      </w:pPr>
      <w:r w:rsidRPr="00171B9A">
        <w:rPr>
          <w:rFonts w:ascii="Courier New" w:hAnsi="Courier New" w:cs="Courier New"/>
        </w:rPr>
        <w:t xml:space="preserve">test26: </w:t>
      </w:r>
      <w:r w:rsidRPr="008F69E1">
        <w:t>20 points</w:t>
      </w:r>
    </w:p>
    <w:p w14:paraId="41FAC21A" w14:textId="59D6098D" w:rsidR="00171B9A" w:rsidRPr="000E2305" w:rsidRDefault="00171B9A" w:rsidP="000E2305">
      <w:pPr>
        <w:pStyle w:val="ListParagraph"/>
        <w:numPr>
          <w:ilvl w:val="0"/>
          <w:numId w:val="5"/>
        </w:numPr>
      </w:pPr>
      <w:r w:rsidRPr="000E2305">
        <w:t>Part3: 20 bonus</w:t>
      </w:r>
      <w:r w:rsidR="000E2305">
        <w:t xml:space="preserve"> points</w:t>
      </w:r>
    </w:p>
    <w:p w14:paraId="00000036" w14:textId="77777777" w:rsidR="00751175" w:rsidRDefault="00052EF8">
      <w:pPr>
        <w:numPr>
          <w:ilvl w:val="1"/>
          <w:numId w:val="2"/>
        </w:numPr>
      </w:pPr>
      <w:r>
        <w:t>Follows instructions (5)</w:t>
      </w:r>
    </w:p>
    <w:p w14:paraId="00000038" w14:textId="77777777" w:rsidR="00751175" w:rsidRDefault="00052EF8">
      <w:pPr>
        <w:numPr>
          <w:ilvl w:val="1"/>
          <w:numId w:val="2"/>
        </w:numPr>
      </w:pPr>
      <w:r>
        <w:t>Handles all expected directional inputs, including upper and lower case (5)</w:t>
      </w:r>
    </w:p>
    <w:p w14:paraId="00000039" w14:textId="77777777" w:rsidR="00751175" w:rsidRDefault="00052EF8">
      <w:pPr>
        <w:numPr>
          <w:ilvl w:val="1"/>
          <w:numId w:val="2"/>
        </w:numPr>
      </w:pPr>
      <w:r>
        <w:t>Handles the quit functionality, including the confirmation step (5)</w:t>
      </w:r>
    </w:p>
    <w:p w14:paraId="0000003A" w14:textId="77777777" w:rsidR="00751175" w:rsidRDefault="00052EF8">
      <w:pPr>
        <w:numPr>
          <w:ilvl w:val="1"/>
          <w:numId w:val="2"/>
        </w:numPr>
      </w:pPr>
      <w:r>
        <w:t>Handles unexpected input correctly (5)</w:t>
      </w:r>
    </w:p>
    <w:p w14:paraId="0000003B" w14:textId="77777777" w:rsidR="00751175" w:rsidRDefault="00751175"/>
    <w:sectPr w:rsidR="00751175">
      <w:pgSz w:w="12240" w:h="15840"/>
      <w:pgMar w:top="1440" w:right="1440" w:bottom="108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D7981"/>
    <w:multiLevelType w:val="multilevel"/>
    <w:tmpl w:val="5C64F8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61D3712"/>
    <w:multiLevelType w:val="hybridMultilevel"/>
    <w:tmpl w:val="CC1256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201187"/>
    <w:multiLevelType w:val="hybridMultilevel"/>
    <w:tmpl w:val="532AED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C56B40"/>
    <w:multiLevelType w:val="hybridMultilevel"/>
    <w:tmpl w:val="9C6EB6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9D4936"/>
    <w:multiLevelType w:val="multilevel"/>
    <w:tmpl w:val="A0EC03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893468190">
    <w:abstractNumId w:val="4"/>
  </w:num>
  <w:num w:numId="2" w16cid:durableId="1136681428">
    <w:abstractNumId w:val="0"/>
  </w:num>
  <w:num w:numId="3" w16cid:durableId="484400228">
    <w:abstractNumId w:val="1"/>
  </w:num>
  <w:num w:numId="4" w16cid:durableId="1771118020">
    <w:abstractNumId w:val="2"/>
  </w:num>
  <w:num w:numId="5" w16cid:durableId="14784511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trAwMTI2MTW0sDBX0lEKTi0uzszPAykwrAUAKnqjGCwAAAA="/>
  </w:docVars>
  <w:rsids>
    <w:rsidRoot w:val="00751175"/>
    <w:rsid w:val="00052EF8"/>
    <w:rsid w:val="000E2305"/>
    <w:rsid w:val="00171B9A"/>
    <w:rsid w:val="005246A1"/>
    <w:rsid w:val="00554F6C"/>
    <w:rsid w:val="00751175"/>
    <w:rsid w:val="008F69E1"/>
    <w:rsid w:val="00965CE2"/>
    <w:rsid w:val="00A47ADD"/>
    <w:rsid w:val="00BF4118"/>
    <w:rsid w:val="00D62244"/>
    <w:rsid w:val="00DE5A0B"/>
    <w:rsid w:val="00EC1BAE"/>
    <w:rsid w:val="00F35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4C610"/>
  <w15:docId w15:val="{88D51FC8-59B3-4980-B72A-78DEA83C3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F35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71B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4F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F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0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KILqWVmoTxU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youtu.be/rEl1exH-Miw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g Horn</dc:creator>
  <cp:lastModifiedBy>Andrew Koenig</cp:lastModifiedBy>
  <cp:revision>3</cp:revision>
  <dcterms:created xsi:type="dcterms:W3CDTF">2022-04-02T02:27:00Z</dcterms:created>
  <dcterms:modified xsi:type="dcterms:W3CDTF">2022-04-11T19:57:00Z</dcterms:modified>
</cp:coreProperties>
</file>